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d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DF5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DF5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23EE71" w14:textId="77777777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DF5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DF5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37A009BA" w:rsidR="00E84943" w:rsidRDefault="00E84943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240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58701" w14:textId="77777777" w:rsidR="005A15A1" w:rsidRDefault="005A15A1">
      <w:pPr>
        <w:spacing w:line="240" w:lineRule="auto"/>
        <w:ind w:firstLine="480"/>
      </w:pPr>
      <w:r>
        <w:separator/>
      </w:r>
    </w:p>
  </w:endnote>
  <w:endnote w:type="continuationSeparator" w:id="0">
    <w:p w14:paraId="31B65503" w14:textId="77777777" w:rsidR="005A15A1" w:rsidRDefault="005A15A1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5A15A1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41599" w14:textId="77777777" w:rsidR="005A15A1" w:rsidRDefault="005A15A1">
      <w:pPr>
        <w:ind w:firstLine="480"/>
      </w:pPr>
      <w:r>
        <w:separator/>
      </w:r>
    </w:p>
  </w:footnote>
  <w:footnote w:type="continuationSeparator" w:id="0">
    <w:p w14:paraId="00895F44" w14:textId="77777777" w:rsidR="005A15A1" w:rsidRDefault="005A15A1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lang w:eastAsia="zh-CN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1915AF62" w:rsidR="00654C9E" w:rsidRPr="000554C1" w:rsidRDefault="000554C1" w:rsidP="000554C1">
    <w:pPr>
      <w:pStyle w:val="af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6F270C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6F270C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6F270C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6F270C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6F270C">
      <w:rPr>
        <w:noProof/>
        <w:lang w:eastAsia="zh-CN"/>
      </w:rPr>
      <w:t xml:space="preserve"> </w:t>
    </w:r>
    <w:r w:rsidR="006F270C">
      <w:rPr>
        <w:noProof/>
        <w:lang w:eastAsia="zh-CN"/>
      </w:rPr>
      <w:ptab w:relativeTo="margin" w:alignment="right" w:leader="none"/>
    </w:r>
    <w:r w:rsidR="006F270C">
      <w:rPr>
        <w:noProof/>
        <w:lang w:eastAsia="zh-CN"/>
      </w:rPr>
      <w:t xml:space="preserve">1 </w:t>
    </w:r>
    <w:r w:rsidR="006F270C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4832913C" w:rsidR="003B7EE4" w:rsidRPr="00D15783" w:rsidRDefault="00F42F67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6F270C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6F270C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6F270C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6F270C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6F270C">
      <w:rPr>
        <w:noProof/>
        <w:lang w:eastAsia="zh-CN"/>
      </w:rPr>
      <w:t xml:space="preserve"> </w:t>
    </w:r>
    <w:r w:rsidR="006F270C">
      <w:rPr>
        <w:noProof/>
        <w:lang w:eastAsia="zh-CN"/>
      </w:rPr>
      <w:ptab w:relativeTo="margin" w:alignment="right" w:leader="none"/>
    </w:r>
    <w:r w:rsidR="006F270C">
      <w:rPr>
        <w:noProof/>
        <w:lang w:eastAsia="zh-CN"/>
      </w:rPr>
      <w:t xml:space="preserve">1 </w:t>
    </w:r>
    <w:r w:rsidR="006F270C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5A15A1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2D623DA2" w:rsidR="00026BCA" w:rsidRPr="000554C1" w:rsidRDefault="000554C1" w:rsidP="000554C1">
    <w:pPr>
      <w:pStyle w:val="af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F270C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F270C">
      <w:rPr>
        <w:noProof/>
        <w:lang w:eastAsia="zh-CN"/>
      </w:rPr>
      <w:ptab w:relativeTo="margin" w:alignment="center" w:leader="none"/>
    </w:r>
    <w:r w:rsidR="006F270C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086900"/>
    <w:rsid w:val="000B04ED"/>
    <w:rsid w:val="000B52C8"/>
    <w:rsid w:val="00170153"/>
    <w:rsid w:val="001B64AF"/>
    <w:rsid w:val="001D5ED6"/>
    <w:rsid w:val="001E19C2"/>
    <w:rsid w:val="002041DD"/>
    <w:rsid w:val="003223F4"/>
    <w:rsid w:val="00393744"/>
    <w:rsid w:val="003C7D7F"/>
    <w:rsid w:val="0046676F"/>
    <w:rsid w:val="004E29B3"/>
    <w:rsid w:val="004F42BD"/>
    <w:rsid w:val="0053771E"/>
    <w:rsid w:val="00560728"/>
    <w:rsid w:val="00590D07"/>
    <w:rsid w:val="005A15A1"/>
    <w:rsid w:val="005A4724"/>
    <w:rsid w:val="005B036E"/>
    <w:rsid w:val="005C16A1"/>
    <w:rsid w:val="005D23DC"/>
    <w:rsid w:val="005E054D"/>
    <w:rsid w:val="005F5D07"/>
    <w:rsid w:val="00602A8E"/>
    <w:rsid w:val="00661A18"/>
    <w:rsid w:val="006929AB"/>
    <w:rsid w:val="006F270C"/>
    <w:rsid w:val="007572D8"/>
    <w:rsid w:val="00784D58"/>
    <w:rsid w:val="007A0A75"/>
    <w:rsid w:val="008134B8"/>
    <w:rsid w:val="00821205"/>
    <w:rsid w:val="008D37DF"/>
    <w:rsid w:val="008D6863"/>
    <w:rsid w:val="00900DC0"/>
    <w:rsid w:val="0091571C"/>
    <w:rsid w:val="00950362"/>
    <w:rsid w:val="009E45A0"/>
    <w:rsid w:val="009E7632"/>
    <w:rsid w:val="00A71883"/>
    <w:rsid w:val="00AE2968"/>
    <w:rsid w:val="00B86B75"/>
    <w:rsid w:val="00BB74AA"/>
    <w:rsid w:val="00BC48D5"/>
    <w:rsid w:val="00C36279"/>
    <w:rsid w:val="00D60631"/>
    <w:rsid w:val="00D8484F"/>
    <w:rsid w:val="00DE2000"/>
    <w:rsid w:val="00DF5D8F"/>
    <w:rsid w:val="00E315A3"/>
    <w:rsid w:val="00E47E6D"/>
    <w:rsid w:val="00E84943"/>
    <w:rsid w:val="00F147A3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47A3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950362"/>
    <w:pPr>
      <w:snapToGrid w:val="0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rsid w:val="006F270C"/>
    <w:pPr>
      <w:snapToGrid w:val="0"/>
    </w:pPr>
    <w:tblPr>
      <w:jc w:val="center"/>
      <w:tblInd w:w="0" w:type="dxa"/>
      <w:tblBorders>
        <w:bottom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Header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b">
    <w:name w:val="caption"/>
    <w:link w:val="ac"/>
    <w:rsid w:val="00900DC0"/>
    <w:pPr>
      <w:snapToGrid w:val="0"/>
      <w:spacing w:line="400" w:lineRule="atLeast"/>
      <w:contextualSpacing/>
      <w:jc w:val="center"/>
    </w:pPr>
    <w:rPr>
      <w:sz w:val="21"/>
    </w:rPr>
  </w:style>
  <w:style w:type="paragraph" w:customStyle="1" w:styleId="TableCaption">
    <w:name w:val="Table Caption"/>
    <w:basedOn w:val="ab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b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900DC0"/>
    <w:rPr>
      <w:sz w:val="21"/>
    </w:rPr>
  </w:style>
  <w:style w:type="character" w:customStyle="1" w:styleId="VerbatimChar">
    <w:name w:val="Verbatim Char"/>
    <w:basedOn w:val="ac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  <w:sz w:val="21"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3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4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6</cp:revision>
  <dcterms:created xsi:type="dcterms:W3CDTF">2021-04-25T02:00:00Z</dcterms:created>
  <dcterms:modified xsi:type="dcterms:W3CDTF">2021-05-1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